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A03154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23533A67" w14:textId="77730CCD" w:rsidR="00A311D3" w:rsidRDefault="00A311D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54F308A0" w:rsidR="00173A24" w:rsidRDefault="00A311D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229A98D7" w14:textId="77777777" w:rsidR="00A311D3" w:rsidRDefault="00A311D3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A" w14:textId="54396C78" w:rsidR="00173A24" w:rsidRPr="00A311D3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B" w14:textId="120532AA" w:rsidR="00173A24" w:rsidRDefault="00A311D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creates divisions in the webpage</w:t>
      </w:r>
    </w:p>
    <w:p w14:paraId="0000001E" w14:textId="1530EC96" w:rsidR="00173A24" w:rsidRDefault="00A311D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makes the webpage more organised</w:t>
      </w: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355B976C" w:rsidR="00173A24" w:rsidRPr="00A311D3" w:rsidRDefault="00A311D3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>Relative position means that we are placing the object with respect to the object. Absolute position means that we placing the object/image in the exact position on the web page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2C56BC8B" w:rsidR="00173A24" w:rsidRDefault="00A311D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the measure of how much opaque or how much transparent it can be.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0ACB18E" w14:textId="0BBD719D" w:rsidR="004D095D" w:rsidRPr="004D095D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D095D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4D095D">
        <w:rPr>
          <w:rFonts w:ascii="Muli" w:eastAsia="Muli" w:hAnsi="Muli" w:cs="Muli"/>
          <w:sz w:val="24"/>
          <w:szCs w:val="24"/>
        </w:rPr>
        <w:t xml:space="preserve"> 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0F45AEB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D095D">
        <w:rPr>
          <w:rFonts w:ascii="Muli" w:eastAsia="Muli" w:hAnsi="Muli" w:cs="Muli"/>
          <w:sz w:val="24"/>
          <w:szCs w:val="24"/>
        </w:rPr>
        <w:t xml:space="preserve"> EXPO</w:t>
      </w:r>
    </w:p>
    <w:p w14:paraId="7F4B5865" w14:textId="088B1F51" w:rsidR="004D095D" w:rsidRDefault="004D095D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C3D2D62" w14:textId="77777777" w:rsidR="004D095D" w:rsidRDefault="004D095D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2" w14:textId="445F1E77" w:rsidR="00173A24" w:rsidRDefault="009526BB" w:rsidP="004D095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59B59127" w:rsidR="00173A24" w:rsidRDefault="004D095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You have to download the EXPO GO and open the app. After opening the app we have to scan the QR code from the snack(project) on the expo website.</w:t>
      </w: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E" w14:textId="1FD61A0D" w:rsidR="00173A24" w:rsidRDefault="004D095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e use render function to display the components on the screen</w:t>
      </w: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32846CD2" w:rsidR="00173A24" w:rsidRDefault="00E5465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turn function is used to return the list of components to the render function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D973A1C" w:rsidR="00173A24" w:rsidRDefault="00E5465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ext, Button etc.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649211875">
    <w:abstractNumId w:val="1"/>
  </w:num>
  <w:num w:numId="2" w16cid:durableId="7465375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D095D"/>
    <w:rsid w:val="009526BB"/>
    <w:rsid w:val="00A311D3"/>
    <w:rsid w:val="00E54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4D09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54</Words>
  <Characters>14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YAN MAYANK</cp:lastModifiedBy>
  <cp:revision>3</cp:revision>
  <dcterms:created xsi:type="dcterms:W3CDTF">2021-01-06T05:46:00Z</dcterms:created>
  <dcterms:modified xsi:type="dcterms:W3CDTF">2022-07-04T12:05:00Z</dcterms:modified>
</cp:coreProperties>
</file>